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p>
      <w:pPr>
        <w:pStyle w:val="FirstParagraph"/>
      </w:pPr>
      <w:r>
        <w:t xml:space="preserve">For questions 1-6, find the inverse of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or questions 7-12, solve the following systems of equations by writing the coefficients of the variables as a matrix A and finding the inverse of the matrix. 7. Solve the following systems of equation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2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8-28T15:30:18Z</dcterms:created>
  <dcterms:modified xsi:type="dcterms:W3CDTF">2025-08-28T15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